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24695" w14:textId="24F4862F" w:rsidR="003063C8" w:rsidRPr="009A1868" w:rsidRDefault="00892B01">
      <w:pPr>
        <w:rPr>
          <w:b/>
          <w:bCs/>
          <w:sz w:val="24"/>
          <w:szCs w:val="24"/>
          <w:lang w:val="da-DK"/>
        </w:rPr>
      </w:pPr>
      <w:r>
        <w:rPr>
          <w:b/>
          <w:bCs/>
          <w:sz w:val="24"/>
          <w:szCs w:val="24"/>
          <w:lang w:val="da-DK"/>
        </w:rPr>
        <w:t>Ansøgning om husningstilsagn</w:t>
      </w:r>
      <w:r w:rsidR="009A1868" w:rsidRPr="009A1868">
        <w:rPr>
          <w:b/>
          <w:bCs/>
          <w:sz w:val="24"/>
          <w:szCs w:val="24"/>
          <w:lang w:val="da-DK"/>
        </w:rPr>
        <w:t xml:space="preserve"> til kollektive projekter</w:t>
      </w:r>
    </w:p>
    <w:p w14:paraId="3D167756" w14:textId="542CBACD" w:rsidR="00892B01" w:rsidRDefault="00892B01">
      <w:pPr>
        <w:rPr>
          <w:lang w:val="da-DK"/>
        </w:rPr>
      </w:pPr>
      <w:r>
        <w:rPr>
          <w:lang w:val="da-DK"/>
        </w:rPr>
        <w:t xml:space="preserve">Deadline for indsendelse af ansøgning om husningstilsagn fremgår af opslag i ToRSnyt samt </w:t>
      </w:r>
      <w:r w:rsidR="001F3765">
        <w:rPr>
          <w:lang w:val="da-DK"/>
        </w:rPr>
        <w:t xml:space="preserve">på </w:t>
      </w:r>
      <w:r>
        <w:rPr>
          <w:lang w:val="da-DK"/>
        </w:rPr>
        <w:t>hjemmesiden.</w:t>
      </w:r>
    </w:p>
    <w:p w14:paraId="3B012CF3" w14:textId="49F7A8E0" w:rsidR="009A1868" w:rsidRDefault="00892B01">
      <w:pPr>
        <w:rPr>
          <w:lang w:val="da-DK"/>
        </w:rPr>
      </w:pPr>
      <w:r>
        <w:rPr>
          <w:lang w:val="da-DK"/>
        </w:rPr>
        <w:t>Herunder følger de informationer ledelsen har brug for til at vurdere om en ansøgning kan indsendes</w:t>
      </w:r>
      <w:r w:rsidR="005F247E">
        <w:rPr>
          <w:lang w:val="da-DK"/>
        </w:rPr>
        <w:t>.</w:t>
      </w:r>
      <w:r>
        <w:rPr>
          <w:lang w:val="da-DK"/>
        </w:rPr>
        <w:t xml:space="preserve"> Dokumentet bruges i tilfælde af bevilling som en kontrakt mellem instituttet og bevillingshaver og gennemgås i forbindelse med projektstart for at sikre at de aftalte aktiviteter gennemføres.</w:t>
      </w:r>
      <w:r w:rsidR="002652AB">
        <w:rPr>
          <w:lang w:val="da-DK"/>
        </w:rPr>
        <w:t xml:space="preserve"> </w:t>
      </w:r>
    </w:p>
    <w:p w14:paraId="2E21B36E" w14:textId="3782C714" w:rsidR="009A1868" w:rsidRDefault="009A1868">
      <w:pPr>
        <w:rPr>
          <w:lang w:val="da-DK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562"/>
        <w:gridCol w:w="2268"/>
        <w:gridCol w:w="6186"/>
      </w:tblGrid>
      <w:tr w:rsidR="004A5ABB" w:rsidRPr="002652AB" w14:paraId="2D820AD1" w14:textId="77777777" w:rsidTr="001D2238">
        <w:tc>
          <w:tcPr>
            <w:tcW w:w="9016" w:type="dxa"/>
            <w:gridSpan w:val="3"/>
            <w:shd w:val="clear" w:color="auto" w:fill="E7E6E6" w:themeFill="background2"/>
          </w:tcPr>
          <w:p w14:paraId="247EBF6A" w14:textId="249B338D" w:rsidR="004A5ABB" w:rsidRPr="001D2238" w:rsidRDefault="00892B01" w:rsidP="001D2238">
            <w:pPr>
              <w:spacing w:before="120" w:after="120"/>
              <w:rPr>
                <w:b/>
                <w:sz w:val="24"/>
                <w:szCs w:val="24"/>
                <w:lang w:val="da-DK"/>
              </w:rPr>
            </w:pPr>
            <w:r>
              <w:rPr>
                <w:b/>
                <w:bCs/>
                <w:sz w:val="24"/>
                <w:szCs w:val="24"/>
                <w:lang w:val="da-DK"/>
              </w:rPr>
              <w:t>A</w:t>
            </w:r>
            <w:r w:rsidRPr="002652AB">
              <w:rPr>
                <w:b/>
                <w:bCs/>
                <w:sz w:val="24"/>
                <w:szCs w:val="24"/>
                <w:lang w:val="da-DK"/>
              </w:rPr>
              <w:t>nsøgning om husningstilsagn</w:t>
            </w:r>
          </w:p>
        </w:tc>
      </w:tr>
      <w:tr w:rsidR="00892B01" w:rsidRPr="00CF34B9" w14:paraId="67141614" w14:textId="77777777" w:rsidTr="00C01A57">
        <w:tc>
          <w:tcPr>
            <w:tcW w:w="562" w:type="dxa"/>
          </w:tcPr>
          <w:p w14:paraId="7472FBB4" w14:textId="77777777" w:rsidR="00892B01" w:rsidRDefault="00892B01" w:rsidP="00D735FD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7A2F25D1" w14:textId="59B7F128" w:rsidR="00892B01" w:rsidRDefault="00892B01" w:rsidP="00D735FD">
            <w:pPr>
              <w:rPr>
                <w:lang w:val="da-DK"/>
              </w:rPr>
            </w:pPr>
            <w:r>
              <w:rPr>
                <w:lang w:val="da-DK"/>
              </w:rPr>
              <w:t>Navn på ansøger</w:t>
            </w:r>
          </w:p>
        </w:tc>
        <w:tc>
          <w:tcPr>
            <w:tcW w:w="6186" w:type="dxa"/>
          </w:tcPr>
          <w:p w14:paraId="7DCAC5D2" w14:textId="6AC78D99" w:rsidR="00892B01" w:rsidRDefault="00892B01" w:rsidP="00D735FD">
            <w:pPr>
              <w:rPr>
                <w:sz w:val="20"/>
                <w:szCs w:val="20"/>
                <w:lang w:val="da-DK"/>
              </w:rPr>
            </w:pPr>
          </w:p>
        </w:tc>
      </w:tr>
      <w:tr w:rsidR="00D6453E" w:rsidRPr="00CF34B9" w14:paraId="1087863F" w14:textId="77777777" w:rsidTr="00C01A57">
        <w:tc>
          <w:tcPr>
            <w:tcW w:w="562" w:type="dxa"/>
          </w:tcPr>
          <w:p w14:paraId="342F8F84" w14:textId="77777777" w:rsidR="00D6453E" w:rsidRDefault="00D6453E" w:rsidP="00D735FD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1FA1941F" w14:textId="4C10D5F6" w:rsidR="00D6453E" w:rsidRDefault="00D6453E" w:rsidP="00D735FD">
            <w:pPr>
              <w:rPr>
                <w:lang w:val="da-DK"/>
              </w:rPr>
            </w:pPr>
            <w:r>
              <w:rPr>
                <w:lang w:val="da-DK"/>
              </w:rPr>
              <w:t>Projekttitel</w:t>
            </w:r>
          </w:p>
        </w:tc>
        <w:tc>
          <w:tcPr>
            <w:tcW w:w="6186" w:type="dxa"/>
          </w:tcPr>
          <w:p w14:paraId="14BC2296" w14:textId="77777777" w:rsidR="00D6453E" w:rsidRDefault="00D6453E" w:rsidP="00D735FD">
            <w:pPr>
              <w:rPr>
                <w:sz w:val="20"/>
                <w:szCs w:val="20"/>
                <w:lang w:val="da-DK"/>
              </w:rPr>
            </w:pPr>
          </w:p>
        </w:tc>
      </w:tr>
      <w:tr w:rsidR="00542B6A" w:rsidRPr="00962E10" w14:paraId="22588B52" w14:textId="77777777" w:rsidTr="00C01A57">
        <w:tc>
          <w:tcPr>
            <w:tcW w:w="562" w:type="dxa"/>
          </w:tcPr>
          <w:p w14:paraId="0D498189" w14:textId="77777777" w:rsidR="00542B6A" w:rsidRDefault="00542B6A" w:rsidP="00D735FD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57FB2A14" w14:textId="77777777" w:rsidR="00542B6A" w:rsidRDefault="00542B6A" w:rsidP="00D735FD">
            <w:pPr>
              <w:rPr>
                <w:lang w:val="da-DK"/>
              </w:rPr>
            </w:pPr>
            <w:r>
              <w:rPr>
                <w:lang w:val="da-DK"/>
              </w:rPr>
              <w:t>Hvor vil jeg søge?</w:t>
            </w:r>
          </w:p>
        </w:tc>
        <w:tc>
          <w:tcPr>
            <w:tcW w:w="6186" w:type="dxa"/>
          </w:tcPr>
          <w:p w14:paraId="598A1BC7" w14:textId="6EC3C3EA" w:rsidR="00542B6A" w:rsidRPr="002652AB" w:rsidRDefault="00892B01" w:rsidP="00D735FD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Indsæt navn på fond(e) </w:t>
            </w:r>
          </w:p>
        </w:tc>
      </w:tr>
      <w:tr w:rsidR="005B2FE0" w:rsidRPr="00962E10" w14:paraId="176A8EA2" w14:textId="77777777" w:rsidTr="00C01A57">
        <w:tc>
          <w:tcPr>
            <w:tcW w:w="562" w:type="dxa"/>
          </w:tcPr>
          <w:p w14:paraId="6A67B17E" w14:textId="77777777" w:rsidR="005B2FE0" w:rsidRDefault="005B2FE0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544A3998" w14:textId="77777777" w:rsidR="005B2FE0" w:rsidRDefault="00E544DC">
            <w:pPr>
              <w:rPr>
                <w:lang w:val="da-DK"/>
              </w:rPr>
            </w:pPr>
            <w:r>
              <w:rPr>
                <w:lang w:val="da-DK"/>
              </w:rPr>
              <w:t>Kort projektbeskrivelse</w:t>
            </w:r>
          </w:p>
          <w:p w14:paraId="328F2687" w14:textId="31BB6F37" w:rsidR="00810EFD" w:rsidRDefault="00810EFD">
            <w:pPr>
              <w:rPr>
                <w:lang w:val="da-DK"/>
              </w:rPr>
            </w:pPr>
            <w:r>
              <w:rPr>
                <w:lang w:val="da-DK"/>
              </w:rPr>
              <w:t>(kan evt. vedlægges som separat fil på max 1 side)</w:t>
            </w:r>
          </w:p>
        </w:tc>
        <w:tc>
          <w:tcPr>
            <w:tcW w:w="6186" w:type="dxa"/>
          </w:tcPr>
          <w:p w14:paraId="6BB41075" w14:textId="77777777" w:rsidR="00E544DC" w:rsidRPr="002652AB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Formuler en kort projektbeskrivelse, som skal indeholde følgende:</w:t>
            </w:r>
          </w:p>
          <w:p w14:paraId="17FD46A5" w14:textId="77777777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Projektets formål og centrale forskningsspørgsmål. </w:t>
            </w:r>
          </w:p>
          <w:p w14:paraId="1405972F" w14:textId="77777777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ad bringer projektet af nyt ift forskningsfeltet? </w:t>
            </w:r>
          </w:p>
          <w:p w14:paraId="3B511D44" w14:textId="31DC8203" w:rsidR="00810EFD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output forventes leveret</w:t>
            </w:r>
            <w:r w:rsidR="00810EFD">
              <w:rPr>
                <w:sz w:val="20"/>
                <w:szCs w:val="20"/>
                <w:lang w:val="da-DK"/>
              </w:rPr>
              <w:t>?</w:t>
            </w:r>
          </w:p>
          <w:p w14:paraId="75E85089" w14:textId="3DDBFBA1" w:rsidR="00E544DC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</w:t>
            </w:r>
            <w:r>
              <w:rPr>
                <w:sz w:val="20"/>
                <w:szCs w:val="20"/>
                <w:lang w:val="da-DK"/>
              </w:rPr>
              <w:t>vordan passer projektet på ToRS?</w:t>
            </w:r>
          </w:p>
          <w:p w14:paraId="6C6697AB" w14:textId="77777777" w:rsidR="00E544DC" w:rsidRDefault="00E544DC" w:rsidP="00E544DC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</w:rPr>
              <w:t>Til inspiration: why this project?</w:t>
            </w:r>
            <w:r>
              <w:rPr>
                <w:sz w:val="20"/>
                <w:szCs w:val="20"/>
              </w:rPr>
              <w:t xml:space="preserve"> </w:t>
            </w:r>
            <w:r w:rsidRPr="002652AB">
              <w:rPr>
                <w:sz w:val="20"/>
                <w:szCs w:val="20"/>
              </w:rPr>
              <w:t xml:space="preserve">what is new? What is interesting? For whom? </w:t>
            </w:r>
            <w:r w:rsidRPr="008A1CE6">
              <w:rPr>
                <w:sz w:val="20"/>
                <w:szCs w:val="20"/>
                <w:lang w:val="da-DK"/>
              </w:rPr>
              <w:t>Why you? Why now? Why here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38C5CD87" w14:textId="36D57DB9" w:rsidR="00C01A57" w:rsidRPr="002652AB" w:rsidRDefault="00E544DC" w:rsidP="00E544DC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Tænk også gerne over, hvilken værdi projektet leverer i forhold til konkrete interessenter.</w:t>
            </w:r>
          </w:p>
        </w:tc>
      </w:tr>
      <w:tr w:rsidR="00892B01" w:rsidRPr="00962E10" w14:paraId="6391E343" w14:textId="77777777" w:rsidTr="00C01A57">
        <w:tc>
          <w:tcPr>
            <w:tcW w:w="562" w:type="dxa"/>
          </w:tcPr>
          <w:p w14:paraId="0CA4D75B" w14:textId="77777777" w:rsidR="00892B01" w:rsidRDefault="00892B01" w:rsidP="00892B01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2AE66A1E" w14:textId="2BD770EB" w:rsidR="00892B01" w:rsidRDefault="00892B01" w:rsidP="00892B01">
            <w:pPr>
              <w:rPr>
                <w:lang w:val="da-DK"/>
              </w:rPr>
            </w:pPr>
            <w:r>
              <w:rPr>
                <w:lang w:val="da-DK"/>
              </w:rPr>
              <w:t>Starttidspunkt og projektlængde</w:t>
            </w:r>
          </w:p>
        </w:tc>
        <w:tc>
          <w:tcPr>
            <w:tcW w:w="6186" w:type="dxa"/>
          </w:tcPr>
          <w:p w14:paraId="0313A4E4" w14:textId="77777777" w:rsidR="00892B01" w:rsidRPr="002652AB" w:rsidRDefault="00892B01" w:rsidP="00892B0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or længe skal projektet køre? (tjek retningslinjer i opslag)</w:t>
            </w:r>
          </w:p>
          <w:p w14:paraId="3D55DC03" w14:textId="77777777" w:rsidR="00892B01" w:rsidRDefault="00892B01" w:rsidP="00892B01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ornår skal projektet starte? (tjek opslag for tidligst mulige). </w:t>
            </w:r>
          </w:p>
          <w:p w14:paraId="6481D33E" w14:textId="7E94B028" w:rsidR="00892B01" w:rsidRPr="002652AB" w:rsidRDefault="00892B01" w:rsidP="00892B01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usk at tage hensyn til evt.</w:t>
            </w:r>
            <w:r w:rsidRPr="002652AB">
              <w:rPr>
                <w:sz w:val="20"/>
                <w:szCs w:val="20"/>
                <w:lang w:val="da-DK"/>
              </w:rPr>
              <w:t xml:space="preserve"> andre forpligtelser</w:t>
            </w:r>
            <w:r>
              <w:rPr>
                <w:sz w:val="20"/>
                <w:szCs w:val="20"/>
                <w:lang w:val="da-DK"/>
              </w:rPr>
              <w:t xml:space="preserve">, </w:t>
            </w:r>
            <w:r w:rsidR="0097064E">
              <w:rPr>
                <w:sz w:val="20"/>
                <w:szCs w:val="20"/>
                <w:lang w:val="da-DK"/>
              </w:rPr>
              <w:t xml:space="preserve">at afsætte tid til </w:t>
            </w:r>
          </w:p>
        </w:tc>
      </w:tr>
      <w:tr w:rsidR="00D6453E" w:rsidRPr="00962E10" w14:paraId="5845ACE9" w14:textId="77777777" w:rsidTr="00C01A57">
        <w:tc>
          <w:tcPr>
            <w:tcW w:w="562" w:type="dxa"/>
          </w:tcPr>
          <w:p w14:paraId="3AEEC141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08F0D881" w14:textId="77777777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Bemandingsplan:</w:t>
            </w:r>
          </w:p>
          <w:p w14:paraId="7478B127" w14:textId="4CC05104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Hvem skal deltage?</w:t>
            </w:r>
          </w:p>
        </w:tc>
        <w:tc>
          <w:tcPr>
            <w:tcW w:w="6186" w:type="dxa"/>
          </w:tcPr>
          <w:p w14:paraId="0C1ECF82" w14:textId="72783F76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Udfyld bemandingsplan</w:t>
            </w:r>
            <w:r>
              <w:rPr>
                <w:sz w:val="20"/>
                <w:szCs w:val="20"/>
                <w:lang w:val="da-DK"/>
              </w:rPr>
              <w:t xml:space="preserve"> (</w:t>
            </w:r>
            <w:r w:rsidR="005B5653">
              <w:rPr>
                <w:sz w:val="20"/>
                <w:szCs w:val="20"/>
                <w:lang w:val="da-DK"/>
              </w:rPr>
              <w:t>find link på ToRS hjemmeside under det relevante opslag</w:t>
            </w:r>
            <w:r>
              <w:rPr>
                <w:sz w:val="20"/>
                <w:szCs w:val="20"/>
                <w:lang w:val="da-DK"/>
              </w:rPr>
              <w:t>)</w:t>
            </w:r>
            <w:r w:rsidRPr="002652AB">
              <w:rPr>
                <w:sz w:val="20"/>
                <w:szCs w:val="20"/>
                <w:lang w:val="da-DK"/>
              </w:rPr>
              <w:t xml:space="preserve"> med oplysninger om projektperiode, deltagere etc.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10F2CD09" w14:textId="4FCDF05B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Tilføj n</w:t>
            </w:r>
            <w:r w:rsidRPr="002652AB">
              <w:rPr>
                <w:sz w:val="20"/>
                <w:szCs w:val="20"/>
                <w:lang w:val="da-DK"/>
              </w:rPr>
              <w:t>avngivne deltagere i projektet</w:t>
            </w:r>
            <w:r>
              <w:rPr>
                <w:sz w:val="20"/>
                <w:szCs w:val="20"/>
                <w:lang w:val="da-DK"/>
              </w:rPr>
              <w:t>: Postdocs, ph.d studerende og eventuelt andre seniorforskere både fra instituttet og andre institutter/ universiteter.</w:t>
            </w:r>
          </w:p>
          <w:p w14:paraId="40A65EEB" w14:textId="77777777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Bemærk at flere fonde ikke ønsker navngivne postdocs/phd-studerende.</w:t>
            </w:r>
          </w:p>
          <w:p w14:paraId="55311D80" w14:textId="6487F298" w:rsidR="00810EFD" w:rsidRPr="002652AB" w:rsidRDefault="00810EFD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s der </w:t>
            </w:r>
            <w:r>
              <w:rPr>
                <w:sz w:val="20"/>
                <w:szCs w:val="20"/>
                <w:lang w:val="da-DK"/>
              </w:rPr>
              <w:t xml:space="preserve">alligevel </w:t>
            </w:r>
            <w:r w:rsidRPr="002652AB">
              <w:rPr>
                <w:sz w:val="20"/>
                <w:szCs w:val="20"/>
                <w:lang w:val="da-DK"/>
              </w:rPr>
              <w:t>er navngivne ph.d.</w:t>
            </w:r>
            <w:r>
              <w:rPr>
                <w:sz w:val="20"/>
                <w:szCs w:val="20"/>
                <w:lang w:val="da-DK"/>
              </w:rPr>
              <w:t>-</w:t>
            </w:r>
            <w:r w:rsidRPr="002652AB">
              <w:rPr>
                <w:sz w:val="20"/>
                <w:szCs w:val="20"/>
                <w:lang w:val="da-DK"/>
              </w:rPr>
              <w:t>kandidater</w:t>
            </w:r>
            <w:r>
              <w:rPr>
                <w:sz w:val="20"/>
                <w:szCs w:val="20"/>
                <w:lang w:val="da-DK"/>
              </w:rPr>
              <w:t>,</w:t>
            </w:r>
            <w:r w:rsidRPr="002652AB">
              <w:rPr>
                <w:sz w:val="20"/>
                <w:szCs w:val="20"/>
                <w:lang w:val="da-DK"/>
              </w:rPr>
              <w:t xml:space="preserve"> skal </w:t>
            </w:r>
            <w:r>
              <w:rPr>
                <w:sz w:val="20"/>
                <w:szCs w:val="20"/>
                <w:lang w:val="da-DK"/>
              </w:rPr>
              <w:t>du som ansøger</w:t>
            </w:r>
            <w:r w:rsidRPr="002652AB">
              <w:rPr>
                <w:sz w:val="20"/>
                <w:szCs w:val="20"/>
                <w:lang w:val="da-DK"/>
              </w:rPr>
              <w:t xml:space="preserve"> sikre at </w:t>
            </w:r>
            <w:r>
              <w:rPr>
                <w:sz w:val="20"/>
                <w:szCs w:val="20"/>
                <w:lang w:val="da-DK"/>
              </w:rPr>
              <w:t xml:space="preserve">de </w:t>
            </w:r>
            <w:r w:rsidRPr="002652AB">
              <w:rPr>
                <w:sz w:val="20"/>
                <w:szCs w:val="20"/>
                <w:lang w:val="da-DK"/>
              </w:rPr>
              <w:t xml:space="preserve">er på et tilstrækkeligt højt niveau. Dvs. dels har en topkarakter for specialet, dels vil være i stand til at udarbejde en selvstændig ansøgning til </w:t>
            </w:r>
            <w:r>
              <w:rPr>
                <w:sz w:val="20"/>
                <w:szCs w:val="20"/>
                <w:lang w:val="da-DK"/>
              </w:rPr>
              <w:t>P</w:t>
            </w:r>
            <w:r w:rsidRPr="002652AB">
              <w:rPr>
                <w:sz w:val="20"/>
                <w:szCs w:val="20"/>
                <w:lang w:val="da-DK"/>
              </w:rPr>
              <w:t>h.d.</w:t>
            </w:r>
            <w:r>
              <w:rPr>
                <w:sz w:val="20"/>
                <w:szCs w:val="20"/>
                <w:lang w:val="da-DK"/>
              </w:rPr>
              <w:t>-</w:t>
            </w:r>
            <w:r w:rsidRPr="002652AB">
              <w:rPr>
                <w:sz w:val="20"/>
                <w:szCs w:val="20"/>
                <w:lang w:val="da-DK"/>
              </w:rPr>
              <w:t xml:space="preserve">skolen, der er konkurrencedygtig. </w:t>
            </w:r>
          </w:p>
        </w:tc>
      </w:tr>
      <w:tr w:rsidR="00D6453E" w:rsidRPr="00962E10" w14:paraId="07D2770B" w14:textId="77777777" w:rsidTr="00C01A57">
        <w:tc>
          <w:tcPr>
            <w:tcW w:w="562" w:type="dxa"/>
          </w:tcPr>
          <w:p w14:paraId="1C19D6BD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264FE123" w14:textId="31ED35FA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For fastansatte VIP: Ansøgning om frikøb samt forskningstid eller medfinansiering</w:t>
            </w:r>
          </w:p>
        </w:tc>
        <w:tc>
          <w:tcPr>
            <w:tcW w:w="6186" w:type="dxa"/>
          </w:tcPr>
          <w:p w14:paraId="50598780" w14:textId="2872BEFD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</w:t>
            </w:r>
            <w:r w:rsidRPr="002652AB">
              <w:rPr>
                <w:sz w:val="20"/>
                <w:szCs w:val="20"/>
                <w:lang w:val="da-DK"/>
              </w:rPr>
              <w:t xml:space="preserve"> </w:t>
            </w:r>
            <w:r w:rsidR="002B3A37">
              <w:rPr>
                <w:sz w:val="20"/>
                <w:szCs w:val="20"/>
                <w:lang w:val="da-DK"/>
              </w:rPr>
              <w:t xml:space="preserve">i bemandingsplanen </w:t>
            </w:r>
            <w:r w:rsidRPr="002652AB">
              <w:rPr>
                <w:sz w:val="20"/>
                <w:szCs w:val="20"/>
                <w:lang w:val="da-DK"/>
              </w:rPr>
              <w:t xml:space="preserve">hvor meget frikøb </w:t>
            </w:r>
            <w:r>
              <w:rPr>
                <w:sz w:val="20"/>
                <w:szCs w:val="20"/>
                <w:lang w:val="da-DK"/>
              </w:rPr>
              <w:t>du vil</w:t>
            </w:r>
            <w:r w:rsidRPr="002652AB">
              <w:rPr>
                <w:sz w:val="20"/>
                <w:szCs w:val="20"/>
                <w:lang w:val="da-DK"/>
              </w:rPr>
              <w:t xml:space="preserve"> søge om </w:t>
            </w:r>
            <w:r w:rsidR="002B3A37">
              <w:rPr>
                <w:sz w:val="20"/>
                <w:szCs w:val="20"/>
                <w:lang w:val="da-DK"/>
              </w:rPr>
              <w:t>(i antal måneder pr. år eller i procent af arbejdstid)</w:t>
            </w:r>
          </w:p>
          <w:p w14:paraId="3B5DE35E" w14:textId="3FB5EA40" w:rsidR="002B3A37" w:rsidRDefault="00D6453E" w:rsidP="002B3A37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</w:t>
            </w:r>
            <w:r w:rsidRPr="002652AB">
              <w:rPr>
                <w:sz w:val="20"/>
                <w:szCs w:val="20"/>
                <w:lang w:val="da-DK"/>
              </w:rPr>
              <w:t xml:space="preserve"> </w:t>
            </w:r>
            <w:r w:rsidR="002B3A37">
              <w:rPr>
                <w:sz w:val="20"/>
                <w:szCs w:val="20"/>
                <w:lang w:val="da-DK"/>
              </w:rPr>
              <w:t xml:space="preserve">i bemandingsplanen </w:t>
            </w:r>
            <w:r w:rsidRPr="002652AB">
              <w:rPr>
                <w:sz w:val="20"/>
                <w:szCs w:val="20"/>
                <w:lang w:val="da-DK"/>
              </w:rPr>
              <w:t xml:space="preserve">hvor meget af </w:t>
            </w:r>
            <w:r>
              <w:rPr>
                <w:sz w:val="20"/>
                <w:szCs w:val="20"/>
                <w:lang w:val="da-DK"/>
              </w:rPr>
              <w:t>din</w:t>
            </w:r>
            <w:r w:rsidRPr="002652AB">
              <w:rPr>
                <w:sz w:val="20"/>
                <w:szCs w:val="20"/>
                <w:lang w:val="da-DK"/>
              </w:rPr>
              <w:t xml:space="preserve"> forskningstid </w:t>
            </w:r>
            <w:r w:rsidR="002B3A37">
              <w:rPr>
                <w:sz w:val="20"/>
                <w:szCs w:val="20"/>
                <w:lang w:val="da-DK"/>
              </w:rPr>
              <w:t>du</w:t>
            </w:r>
            <w:r w:rsidRPr="002652AB">
              <w:rPr>
                <w:sz w:val="20"/>
                <w:szCs w:val="20"/>
                <w:lang w:val="da-DK"/>
              </w:rPr>
              <w:t xml:space="preserve"> </w:t>
            </w:r>
            <w:r w:rsidR="002B3A37">
              <w:rPr>
                <w:sz w:val="20"/>
                <w:szCs w:val="20"/>
                <w:lang w:val="da-DK"/>
              </w:rPr>
              <w:t xml:space="preserve">vil </w:t>
            </w:r>
            <w:r w:rsidRPr="002652AB">
              <w:rPr>
                <w:sz w:val="20"/>
                <w:szCs w:val="20"/>
                <w:lang w:val="da-DK"/>
              </w:rPr>
              <w:t>bruge på projektet</w:t>
            </w:r>
            <w:r w:rsidR="002B3A37">
              <w:rPr>
                <w:sz w:val="20"/>
                <w:szCs w:val="20"/>
                <w:lang w:val="da-DK"/>
              </w:rPr>
              <w:t xml:space="preserve"> (i antal måneder pr. år eller i procent af arbejdstid)</w:t>
            </w:r>
          </w:p>
          <w:p w14:paraId="617CB256" w14:textId="6A70BB33" w:rsidR="00D6453E" w:rsidRDefault="002B3A37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Husk at afhængig af fond kan postdocs afkræves undervisning eller andet arbejde på instituttet i op til 20% af stillingen. Kan din undervisning dækkes af dem og/eller ph.d. studerende i projektet? </w:t>
            </w:r>
          </w:p>
        </w:tc>
      </w:tr>
      <w:tr w:rsidR="00D6453E" w:rsidRPr="00962E10" w14:paraId="4666D364" w14:textId="77777777" w:rsidTr="00C01A57">
        <w:tc>
          <w:tcPr>
            <w:tcW w:w="562" w:type="dxa"/>
          </w:tcPr>
          <w:p w14:paraId="6F054569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43798CDC" w14:textId="77777777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 xml:space="preserve">For ikke-fastansatte VIP: </w:t>
            </w:r>
          </w:p>
          <w:p w14:paraId="694F08EC" w14:textId="7EA658C2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Ansøgning om medfinansiering</w:t>
            </w:r>
            <w:r w:rsidR="00810EFD">
              <w:rPr>
                <w:lang w:val="da-DK"/>
              </w:rPr>
              <w:t>,</w:t>
            </w:r>
          </w:p>
          <w:p w14:paraId="3844B585" w14:textId="1FBFC62F" w:rsidR="00D55F59" w:rsidRDefault="00810EFD" w:rsidP="00D6453E">
            <w:pPr>
              <w:rPr>
                <w:lang w:val="da-DK"/>
              </w:rPr>
            </w:pPr>
            <w:r>
              <w:rPr>
                <w:lang w:val="da-DK"/>
              </w:rPr>
              <w:t>i</w:t>
            </w:r>
            <w:r w:rsidR="00D55F59">
              <w:rPr>
                <w:lang w:val="da-DK"/>
              </w:rPr>
              <w:t xml:space="preserve">nklusiv indhentning af accept fra uddannelsesleder </w:t>
            </w:r>
          </w:p>
        </w:tc>
        <w:tc>
          <w:tcPr>
            <w:tcW w:w="6186" w:type="dxa"/>
          </w:tcPr>
          <w:p w14:paraId="32CD2EC1" w14:textId="4A45F58E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Angiv her om du vil</w:t>
            </w:r>
            <w:r w:rsidRPr="002652AB">
              <w:rPr>
                <w:sz w:val="20"/>
                <w:szCs w:val="20"/>
                <w:lang w:val="da-DK"/>
              </w:rPr>
              <w:t xml:space="preserve"> søge om medfinansiering</w:t>
            </w:r>
            <w:r>
              <w:rPr>
                <w:sz w:val="20"/>
                <w:szCs w:val="20"/>
                <w:lang w:val="da-DK"/>
              </w:rPr>
              <w:t xml:space="preserve"> af din stilling</w:t>
            </w:r>
            <w:r w:rsidRPr="002652AB">
              <w:rPr>
                <w:sz w:val="20"/>
                <w:szCs w:val="20"/>
                <w:lang w:val="da-DK"/>
              </w:rPr>
              <w:t xml:space="preserve"> og hvor meget</w:t>
            </w:r>
            <w:r w:rsidR="002B3A37">
              <w:rPr>
                <w:sz w:val="20"/>
                <w:szCs w:val="20"/>
                <w:lang w:val="da-DK"/>
              </w:rPr>
              <w:t>.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5FB5AE26" w14:textId="78EA2B1D" w:rsidR="00D55F59" w:rsidRDefault="00D55F59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 xml:space="preserve">NB! </w:t>
            </w:r>
            <w:r w:rsidRPr="002652AB">
              <w:rPr>
                <w:sz w:val="20"/>
                <w:szCs w:val="20"/>
                <w:lang w:val="da-DK"/>
              </w:rPr>
              <w:t>For alle ikke-fastansatte, som søger medfinansiering</w:t>
            </w:r>
            <w:r>
              <w:rPr>
                <w:sz w:val="20"/>
                <w:szCs w:val="20"/>
                <w:lang w:val="da-DK"/>
              </w:rPr>
              <w:t>,</w:t>
            </w:r>
            <w:r w:rsidRPr="002652AB">
              <w:rPr>
                <w:sz w:val="20"/>
                <w:szCs w:val="20"/>
                <w:lang w:val="da-DK"/>
              </w:rPr>
              <w:t xml:space="preserve"> skal der foreligge en foreløbig accept fra relevant uddannelsesleder med angivelse af hvad man eventuelt kan undervise i og hvor meget der er brug for</w:t>
            </w:r>
            <w:r>
              <w:rPr>
                <w:sz w:val="20"/>
                <w:szCs w:val="20"/>
                <w:lang w:val="da-DK"/>
              </w:rPr>
              <w:t>. Tal også med relevante uddannelsesledere vedrørende hvilket undervisningsbehov der konkret er.</w:t>
            </w:r>
          </w:p>
          <w:p w14:paraId="3EF48A34" w14:textId="0D4B6173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usk at den medfinansiering konverteres til et antal arbejdstimer, som skal aflægges på instituttet i form af undervisning eller andet.</w:t>
            </w:r>
          </w:p>
        </w:tc>
      </w:tr>
      <w:tr w:rsidR="00D6453E" w:rsidRPr="00962E10" w14:paraId="56276256" w14:textId="77777777" w:rsidTr="00C01A57">
        <w:tc>
          <w:tcPr>
            <w:tcW w:w="562" w:type="dxa"/>
          </w:tcPr>
          <w:p w14:paraId="0902521D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3914D5F0" w14:textId="6B7256C5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Samarbejdspartnere</w:t>
            </w:r>
          </w:p>
        </w:tc>
        <w:tc>
          <w:tcPr>
            <w:tcW w:w="6186" w:type="dxa"/>
          </w:tcPr>
          <w:p w14:paraId="6F6022E3" w14:textId="5E864654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Nævn e</w:t>
            </w:r>
            <w:r w:rsidRPr="002652AB">
              <w:rPr>
                <w:sz w:val="20"/>
                <w:szCs w:val="20"/>
                <w:lang w:val="da-DK"/>
              </w:rPr>
              <w:t>ventuelle samarbejdspartnere i DK og internationalt</w:t>
            </w:r>
            <w:r>
              <w:rPr>
                <w:sz w:val="20"/>
                <w:szCs w:val="20"/>
                <w:lang w:val="da-DK"/>
              </w:rPr>
              <w:t xml:space="preserve"> som ikke skal ansættes på projektet</w:t>
            </w:r>
          </w:p>
        </w:tc>
      </w:tr>
      <w:tr w:rsidR="00D6453E" w:rsidRPr="00962E10" w14:paraId="72F7B13A" w14:textId="77777777" w:rsidTr="00C01A57">
        <w:tc>
          <w:tcPr>
            <w:tcW w:w="562" w:type="dxa"/>
          </w:tcPr>
          <w:p w14:paraId="58FC21B9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5AA5D904" w14:textId="2A1233EB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Integration på ToRS: Forskning</w:t>
            </w:r>
          </w:p>
        </w:tc>
        <w:tc>
          <w:tcPr>
            <w:tcW w:w="6186" w:type="dxa"/>
          </w:tcPr>
          <w:p w14:paraId="69E2FFEC" w14:textId="77777777" w:rsidR="00810EFD" w:rsidRDefault="00810EFD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Besvar følgende spørgsmål:</w:t>
            </w:r>
          </w:p>
          <w:p w14:paraId="28AD8D22" w14:textId="4B5A7FBB" w:rsidR="00D6453E" w:rsidRPr="002652AB" w:rsidRDefault="00E544DC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P</w:t>
            </w:r>
            <w:r w:rsidR="00D6453E">
              <w:rPr>
                <w:sz w:val="20"/>
                <w:szCs w:val="20"/>
                <w:lang w:val="da-DK"/>
              </w:rPr>
              <w:t>å hvilke måder</w:t>
            </w:r>
            <w:r w:rsidR="00D6453E" w:rsidRPr="002652AB">
              <w:rPr>
                <w:sz w:val="20"/>
                <w:szCs w:val="20"/>
                <w:lang w:val="da-DK"/>
              </w:rPr>
              <w:t xml:space="preserve"> </w:t>
            </w:r>
            <w:r w:rsidRPr="002652AB">
              <w:rPr>
                <w:sz w:val="20"/>
                <w:szCs w:val="20"/>
                <w:lang w:val="da-DK"/>
              </w:rPr>
              <w:t xml:space="preserve">bidrager </w:t>
            </w:r>
            <w:r w:rsidR="00D6453E" w:rsidRPr="002652AB">
              <w:rPr>
                <w:sz w:val="20"/>
                <w:szCs w:val="20"/>
                <w:lang w:val="da-DK"/>
              </w:rPr>
              <w:t>projektet til To</w:t>
            </w:r>
            <w:r w:rsidR="00D6453E">
              <w:rPr>
                <w:sz w:val="20"/>
                <w:szCs w:val="20"/>
                <w:lang w:val="da-DK"/>
              </w:rPr>
              <w:t>RS’ forsknings</w:t>
            </w:r>
            <w:r w:rsidR="00D6453E" w:rsidRPr="002652AB">
              <w:rPr>
                <w:sz w:val="20"/>
                <w:szCs w:val="20"/>
                <w:lang w:val="da-DK"/>
              </w:rPr>
              <w:t>miljø</w:t>
            </w:r>
            <w:r>
              <w:rPr>
                <w:sz w:val="20"/>
                <w:szCs w:val="20"/>
                <w:lang w:val="da-DK"/>
              </w:rPr>
              <w:t xml:space="preserve">? </w:t>
            </w:r>
          </w:p>
          <w:p w14:paraId="4801EEA5" w14:textId="12CE6F07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forskningsmiljøer kan have gavn af projektet?</w:t>
            </w:r>
          </w:p>
          <w:p w14:paraId="3C375EC7" w14:textId="2B6E4F3E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miljøer vil </w:t>
            </w:r>
            <w:r w:rsidR="00E544DC">
              <w:rPr>
                <w:sz w:val="20"/>
                <w:szCs w:val="20"/>
                <w:lang w:val="da-DK"/>
              </w:rPr>
              <w:t>du</w:t>
            </w:r>
            <w:r w:rsidRPr="002652AB">
              <w:rPr>
                <w:sz w:val="20"/>
                <w:szCs w:val="20"/>
                <w:lang w:val="da-DK"/>
              </w:rPr>
              <w:t xml:space="preserve"> selv gerne være en del af? </w:t>
            </w:r>
          </w:p>
          <w:p w14:paraId="400E9781" w14:textId="508B8DE3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Er der </w:t>
            </w:r>
            <w:r>
              <w:rPr>
                <w:sz w:val="20"/>
                <w:szCs w:val="20"/>
                <w:lang w:val="da-DK"/>
              </w:rPr>
              <w:t>forskningscentre</w:t>
            </w:r>
            <w:r w:rsidRPr="002652AB">
              <w:rPr>
                <w:sz w:val="20"/>
                <w:szCs w:val="20"/>
                <w:lang w:val="da-DK"/>
              </w:rPr>
              <w:t xml:space="preserve"> eller forsknings</w:t>
            </w:r>
            <w:r>
              <w:rPr>
                <w:sz w:val="20"/>
                <w:szCs w:val="20"/>
                <w:lang w:val="da-DK"/>
              </w:rPr>
              <w:t>klynger</w:t>
            </w:r>
            <w:r w:rsidRPr="002652AB">
              <w:rPr>
                <w:sz w:val="20"/>
                <w:szCs w:val="20"/>
                <w:lang w:val="da-DK"/>
              </w:rPr>
              <w:t xml:space="preserve"> af relevans?</w:t>
            </w:r>
          </w:p>
          <w:p w14:paraId="6F3E9A45" w14:textId="14CF1E94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yngre forskere </w:t>
            </w:r>
            <w:r>
              <w:rPr>
                <w:sz w:val="20"/>
                <w:szCs w:val="20"/>
                <w:lang w:val="da-DK"/>
              </w:rPr>
              <w:t xml:space="preserve">og andre kollegaer på ToRS </w:t>
            </w:r>
            <w:r w:rsidRPr="002652AB">
              <w:rPr>
                <w:sz w:val="20"/>
                <w:szCs w:val="20"/>
                <w:lang w:val="da-DK"/>
              </w:rPr>
              <w:t>kan inkluderes</w:t>
            </w:r>
            <w:r>
              <w:rPr>
                <w:sz w:val="20"/>
                <w:szCs w:val="20"/>
                <w:lang w:val="da-DK"/>
              </w:rPr>
              <w:t xml:space="preserve"> (for at give ansøgning solid institutionel forankring)</w:t>
            </w:r>
            <w:r w:rsidRPr="002652AB">
              <w:rPr>
                <w:sz w:val="20"/>
                <w:szCs w:val="20"/>
                <w:lang w:val="da-DK"/>
              </w:rPr>
              <w:t>?</w:t>
            </w:r>
          </w:p>
          <w:p w14:paraId="2364307E" w14:textId="77777777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 xml:space="preserve">Hvilke aktiviteter planlægges i projektet som sikrer integration af projektet </w:t>
            </w:r>
            <w:r>
              <w:rPr>
                <w:sz w:val="20"/>
                <w:szCs w:val="20"/>
                <w:lang w:val="da-DK"/>
              </w:rPr>
              <w:t>i ToRS’</w:t>
            </w:r>
            <w:r w:rsidRPr="002652AB">
              <w:rPr>
                <w:sz w:val="20"/>
                <w:szCs w:val="20"/>
                <w:lang w:val="da-DK"/>
              </w:rPr>
              <w:t xml:space="preserve"> forskningsmiljøer?</w:t>
            </w:r>
          </w:p>
          <w:p w14:paraId="27834B97" w14:textId="5C2032AE" w:rsidR="00810EFD" w:rsidRPr="002652AB" w:rsidRDefault="00810EFD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ovennævnte aktiviteter skal i tilfælde af bevilling indgå i en kontrakt med instituttet i forbindelse projektstart.</w:t>
            </w:r>
          </w:p>
        </w:tc>
      </w:tr>
      <w:tr w:rsidR="00E544DC" w:rsidRPr="00962E10" w14:paraId="048602BF" w14:textId="77777777" w:rsidTr="00C01A57">
        <w:tc>
          <w:tcPr>
            <w:tcW w:w="562" w:type="dxa"/>
          </w:tcPr>
          <w:p w14:paraId="1B4092D7" w14:textId="77777777" w:rsidR="00E544DC" w:rsidRDefault="00E544DC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28F75C67" w14:textId="77777777" w:rsidR="00E544DC" w:rsidRDefault="00E544DC" w:rsidP="00D6453E">
            <w:pPr>
              <w:rPr>
                <w:lang w:val="da-DK"/>
              </w:rPr>
            </w:pPr>
            <w:r>
              <w:rPr>
                <w:lang w:val="da-DK"/>
              </w:rPr>
              <w:t>Integration på ToRS:</w:t>
            </w:r>
          </w:p>
          <w:p w14:paraId="174DFE93" w14:textId="5619A629" w:rsidR="00E544DC" w:rsidRDefault="00E544DC" w:rsidP="00D6453E">
            <w:pPr>
              <w:rPr>
                <w:lang w:val="da-DK"/>
              </w:rPr>
            </w:pPr>
            <w:r>
              <w:rPr>
                <w:lang w:val="da-DK"/>
              </w:rPr>
              <w:t>Ph.d. området</w:t>
            </w:r>
          </w:p>
        </w:tc>
        <w:tc>
          <w:tcPr>
            <w:tcW w:w="6186" w:type="dxa"/>
          </w:tcPr>
          <w:p w14:paraId="05CF0D62" w14:textId="734117BB" w:rsidR="00810EFD" w:rsidRDefault="00810EFD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Forslag til ph.d. kursus/-kurser.</w:t>
            </w:r>
          </w:p>
          <w:p w14:paraId="1245FE40" w14:textId="5DFE74AE" w:rsidR="00E544DC" w:rsidRDefault="00E544DC" w:rsidP="00D6453E">
            <w:pPr>
              <w:rPr>
                <w:sz w:val="20"/>
                <w:szCs w:val="20"/>
                <w:lang w:val="da-DK"/>
              </w:rPr>
            </w:pPr>
            <w:r w:rsidRPr="006808B3">
              <w:rPr>
                <w:sz w:val="20"/>
                <w:szCs w:val="20"/>
                <w:lang w:val="da-DK"/>
              </w:rPr>
              <w:t>Hvis der er P</w:t>
            </w:r>
            <w:r>
              <w:rPr>
                <w:sz w:val="20"/>
                <w:szCs w:val="20"/>
                <w:lang w:val="da-DK"/>
              </w:rPr>
              <w:t>h.d.</w:t>
            </w:r>
            <w:r w:rsidRPr="006808B3">
              <w:rPr>
                <w:sz w:val="20"/>
                <w:szCs w:val="20"/>
                <w:lang w:val="da-DK"/>
              </w:rPr>
              <w:t xml:space="preserve">-studerende i projektet, </w:t>
            </w:r>
            <w:r>
              <w:rPr>
                <w:sz w:val="20"/>
                <w:szCs w:val="20"/>
                <w:lang w:val="da-DK"/>
              </w:rPr>
              <w:t xml:space="preserve">skal projektet medvirke til </w:t>
            </w:r>
            <w:r w:rsidRPr="006808B3">
              <w:rPr>
                <w:sz w:val="20"/>
                <w:szCs w:val="20"/>
                <w:lang w:val="da-DK"/>
              </w:rPr>
              <w:t>udvikling af et eller flere ph</w:t>
            </w:r>
            <w:r>
              <w:rPr>
                <w:sz w:val="20"/>
                <w:szCs w:val="20"/>
                <w:lang w:val="da-DK"/>
              </w:rPr>
              <w:t>.</w:t>
            </w:r>
            <w:r w:rsidRPr="006808B3">
              <w:rPr>
                <w:sz w:val="20"/>
                <w:szCs w:val="20"/>
                <w:lang w:val="da-DK"/>
              </w:rPr>
              <w:t>d</w:t>
            </w:r>
            <w:r>
              <w:rPr>
                <w:sz w:val="20"/>
                <w:szCs w:val="20"/>
                <w:lang w:val="da-DK"/>
              </w:rPr>
              <w:t>.</w:t>
            </w:r>
            <w:r w:rsidRPr="006808B3">
              <w:rPr>
                <w:sz w:val="20"/>
                <w:szCs w:val="20"/>
                <w:lang w:val="da-DK"/>
              </w:rPr>
              <w:t>-kurser, som kan tilbydes via PhD-skolen.</w:t>
            </w:r>
          </w:p>
          <w:p w14:paraId="23941D4B" w14:textId="77777777" w:rsidR="00E544DC" w:rsidRDefault="00E544DC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t er også ok at inkludere et ph.d.-kursus i aktiviteterne selvom man ikke har ph.d. studerende i projektet.</w:t>
            </w:r>
          </w:p>
          <w:p w14:paraId="262C1749" w14:textId="079CF06D" w:rsidR="00810EFD" w:rsidRDefault="00810EFD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foreslåede kurser skal i tilfælde af bevilling indgå i en kontrakt med instituttet i forbindelse projektstart.</w:t>
            </w:r>
          </w:p>
        </w:tc>
      </w:tr>
      <w:tr w:rsidR="00D6453E" w:rsidRPr="00962E10" w14:paraId="0602BE67" w14:textId="77777777" w:rsidTr="00C01A57">
        <w:tc>
          <w:tcPr>
            <w:tcW w:w="562" w:type="dxa"/>
          </w:tcPr>
          <w:p w14:paraId="700EEDD0" w14:textId="77777777" w:rsidR="00D6453E" w:rsidRDefault="00D6453E" w:rsidP="00D6453E">
            <w:pPr>
              <w:rPr>
                <w:lang w:val="da-DK"/>
              </w:rPr>
            </w:pPr>
          </w:p>
        </w:tc>
        <w:tc>
          <w:tcPr>
            <w:tcW w:w="2268" w:type="dxa"/>
          </w:tcPr>
          <w:p w14:paraId="07C627EC" w14:textId="6DF779E8" w:rsidR="00D6453E" w:rsidRDefault="00D6453E" w:rsidP="00D6453E">
            <w:pPr>
              <w:rPr>
                <w:lang w:val="da-DK"/>
              </w:rPr>
            </w:pPr>
            <w:r>
              <w:rPr>
                <w:lang w:val="da-DK"/>
              </w:rPr>
              <w:t>Integration på ToRS: Undervisning</w:t>
            </w:r>
          </w:p>
        </w:tc>
        <w:tc>
          <w:tcPr>
            <w:tcW w:w="6186" w:type="dxa"/>
          </w:tcPr>
          <w:p w14:paraId="0352611D" w14:textId="10CB15E9" w:rsidR="00D6453E" w:rsidRDefault="00E544DC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</w:t>
            </w:r>
            <w:r w:rsidR="00D6453E" w:rsidRPr="002652AB">
              <w:rPr>
                <w:sz w:val="20"/>
                <w:szCs w:val="20"/>
                <w:lang w:val="da-DK"/>
              </w:rPr>
              <w:t xml:space="preserve">vordan </w:t>
            </w:r>
            <w:r w:rsidRPr="002652AB">
              <w:rPr>
                <w:sz w:val="20"/>
                <w:szCs w:val="20"/>
                <w:lang w:val="da-DK"/>
              </w:rPr>
              <w:t xml:space="preserve">bidrager </w:t>
            </w:r>
            <w:r w:rsidR="00D6453E" w:rsidRPr="002652AB">
              <w:rPr>
                <w:sz w:val="20"/>
                <w:szCs w:val="20"/>
                <w:lang w:val="da-DK"/>
              </w:rPr>
              <w:t xml:space="preserve">projektet til ToRS’ </w:t>
            </w:r>
            <w:r w:rsidR="00D6453E">
              <w:rPr>
                <w:sz w:val="20"/>
                <w:szCs w:val="20"/>
                <w:lang w:val="da-DK"/>
              </w:rPr>
              <w:t>undervisning</w:t>
            </w:r>
            <w:r>
              <w:rPr>
                <w:sz w:val="20"/>
                <w:szCs w:val="20"/>
                <w:lang w:val="da-DK"/>
              </w:rPr>
              <w:t>?</w:t>
            </w:r>
          </w:p>
          <w:p w14:paraId="1BA1BE9A" w14:textId="33EB203B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uddannelser kan have gavn af projektet?</w:t>
            </w:r>
            <w:r>
              <w:rPr>
                <w:sz w:val="20"/>
                <w:szCs w:val="20"/>
                <w:lang w:val="da-DK"/>
              </w:rPr>
              <w:t xml:space="preserve"> </w:t>
            </w:r>
          </w:p>
          <w:p w14:paraId="57189E37" w14:textId="69CBAB5E" w:rsidR="00D6453E" w:rsidRPr="002652AB" w:rsidRDefault="00D6453E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Hvordan kan projektet inddrages i undervisning</w:t>
            </w:r>
            <w:r w:rsidRPr="002652AB">
              <w:rPr>
                <w:sz w:val="20"/>
                <w:szCs w:val="20"/>
                <w:lang w:val="da-DK"/>
              </w:rPr>
              <w:t>?</w:t>
            </w:r>
          </w:p>
          <w:p w14:paraId="2BFB5855" w14:textId="77777777" w:rsidR="00D6453E" w:rsidRDefault="00D6453E" w:rsidP="00D6453E">
            <w:pPr>
              <w:rPr>
                <w:sz w:val="20"/>
                <w:szCs w:val="20"/>
                <w:lang w:val="da-DK"/>
              </w:rPr>
            </w:pPr>
            <w:r w:rsidRPr="002652AB">
              <w:rPr>
                <w:sz w:val="20"/>
                <w:szCs w:val="20"/>
                <w:lang w:val="da-DK"/>
              </w:rPr>
              <w:t>Hvilke aktiviteter kan planlægges i projektet som sikrer integration af projekte</w:t>
            </w:r>
            <w:r>
              <w:rPr>
                <w:sz w:val="20"/>
                <w:szCs w:val="20"/>
                <w:lang w:val="da-DK"/>
              </w:rPr>
              <w:t>t med undervisnings</w:t>
            </w:r>
            <w:r w:rsidRPr="002652AB">
              <w:rPr>
                <w:sz w:val="20"/>
                <w:szCs w:val="20"/>
                <w:lang w:val="da-DK"/>
              </w:rPr>
              <w:t>miljøer?</w:t>
            </w:r>
          </w:p>
          <w:p w14:paraId="667A89BB" w14:textId="4548A8E0" w:rsidR="00810EFD" w:rsidRPr="002652AB" w:rsidRDefault="00810EFD" w:rsidP="00D6453E">
            <w:pPr>
              <w:rPr>
                <w:sz w:val="20"/>
                <w:szCs w:val="20"/>
                <w:lang w:val="da-DK"/>
              </w:rPr>
            </w:pPr>
            <w:r>
              <w:rPr>
                <w:sz w:val="20"/>
                <w:szCs w:val="20"/>
                <w:lang w:val="da-DK"/>
              </w:rPr>
              <w:t>De ovennævnte aktiviteter skal i tilfælde af bevilling indgå i en kontrakt med instituttet i forbindelse projektstart.</w:t>
            </w:r>
          </w:p>
        </w:tc>
      </w:tr>
    </w:tbl>
    <w:p w14:paraId="737E93A1" w14:textId="77777777" w:rsidR="009A1868" w:rsidRPr="009A1868" w:rsidRDefault="009A1868">
      <w:pPr>
        <w:rPr>
          <w:lang w:val="da-DK"/>
        </w:rPr>
      </w:pPr>
    </w:p>
    <w:sectPr w:rsidR="009A1868" w:rsidRPr="009A1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9D3EB" w14:textId="77777777" w:rsidR="00992C64" w:rsidRDefault="00992C64" w:rsidP="00992C64">
      <w:pPr>
        <w:spacing w:after="0" w:line="240" w:lineRule="auto"/>
      </w:pPr>
      <w:r>
        <w:separator/>
      </w:r>
    </w:p>
  </w:endnote>
  <w:endnote w:type="continuationSeparator" w:id="0">
    <w:p w14:paraId="13B900BC" w14:textId="77777777" w:rsidR="00992C64" w:rsidRDefault="00992C64" w:rsidP="00992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D6F0D" w14:textId="77777777" w:rsidR="00992C64" w:rsidRDefault="00992C64" w:rsidP="00992C64">
      <w:pPr>
        <w:spacing w:after="0" w:line="240" w:lineRule="auto"/>
      </w:pPr>
      <w:r>
        <w:separator/>
      </w:r>
    </w:p>
  </w:footnote>
  <w:footnote w:type="continuationSeparator" w:id="0">
    <w:p w14:paraId="4EF8C65B" w14:textId="77777777" w:rsidR="00992C64" w:rsidRDefault="00992C64" w:rsidP="00992C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57490E2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6115752"/>
    <w:multiLevelType w:val="hybridMultilevel"/>
    <w:tmpl w:val="4A006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093409">
    <w:abstractNumId w:val="0"/>
  </w:num>
  <w:num w:numId="2" w16cid:durableId="3632936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rU0NTQzMDGyMLdU0lEKTi0uzszPAykwrQUANjf+ciwAAAA="/>
  </w:docVars>
  <w:rsids>
    <w:rsidRoot w:val="009A1868"/>
    <w:rsid w:val="00105723"/>
    <w:rsid w:val="0017459A"/>
    <w:rsid w:val="001D2238"/>
    <w:rsid w:val="001F3765"/>
    <w:rsid w:val="00257457"/>
    <w:rsid w:val="002652AB"/>
    <w:rsid w:val="002A3F28"/>
    <w:rsid w:val="002B3A37"/>
    <w:rsid w:val="003063C8"/>
    <w:rsid w:val="00314D77"/>
    <w:rsid w:val="00320061"/>
    <w:rsid w:val="00325F8A"/>
    <w:rsid w:val="0040420A"/>
    <w:rsid w:val="004A5ABB"/>
    <w:rsid w:val="004C1BD8"/>
    <w:rsid w:val="00542B6A"/>
    <w:rsid w:val="00570477"/>
    <w:rsid w:val="005B2FE0"/>
    <w:rsid w:val="005B5653"/>
    <w:rsid w:val="005E2531"/>
    <w:rsid w:val="005E2F3B"/>
    <w:rsid w:val="005F247E"/>
    <w:rsid w:val="00635576"/>
    <w:rsid w:val="00642884"/>
    <w:rsid w:val="006678C7"/>
    <w:rsid w:val="006808B3"/>
    <w:rsid w:val="006C1FC7"/>
    <w:rsid w:val="006E4F96"/>
    <w:rsid w:val="007A416F"/>
    <w:rsid w:val="00810EFD"/>
    <w:rsid w:val="00892B01"/>
    <w:rsid w:val="008A1CE6"/>
    <w:rsid w:val="009137E0"/>
    <w:rsid w:val="00950254"/>
    <w:rsid w:val="00962E10"/>
    <w:rsid w:val="0097064E"/>
    <w:rsid w:val="00991F9B"/>
    <w:rsid w:val="00992C64"/>
    <w:rsid w:val="009A1868"/>
    <w:rsid w:val="009A4CFE"/>
    <w:rsid w:val="009E5780"/>
    <w:rsid w:val="00AB3BEC"/>
    <w:rsid w:val="00C01A57"/>
    <w:rsid w:val="00C01E00"/>
    <w:rsid w:val="00C473BB"/>
    <w:rsid w:val="00C67542"/>
    <w:rsid w:val="00CF34B9"/>
    <w:rsid w:val="00D55F59"/>
    <w:rsid w:val="00D6453E"/>
    <w:rsid w:val="00E475F4"/>
    <w:rsid w:val="00E544DC"/>
    <w:rsid w:val="00E60F86"/>
    <w:rsid w:val="00EA478D"/>
    <w:rsid w:val="00F067E6"/>
    <w:rsid w:val="00F32AC0"/>
    <w:rsid w:val="00F341BC"/>
    <w:rsid w:val="00F36587"/>
    <w:rsid w:val="00FE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2EFB57F"/>
  <w15:chartTrackingRefBased/>
  <w15:docId w15:val="{74B6AFF7-ADF7-4E8C-A138-62D36C505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F28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9A1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uiPriority w:val="99"/>
    <w:unhideWhenUsed/>
    <w:rsid w:val="00570477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68</Words>
  <Characters>4072</Characters>
  <Application>Microsoft Office Word</Application>
  <DocSecurity>0</DocSecurity>
  <Lines>131</Lines>
  <Paragraphs>6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Copenhagen</Company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 Hoffmann Jensen</dc:creator>
  <cp:keywords/>
  <dc:description/>
  <cp:lastModifiedBy>Charlott Hoffmann Jensen</cp:lastModifiedBy>
  <cp:revision>3</cp:revision>
  <dcterms:created xsi:type="dcterms:W3CDTF">2024-01-12T12:13:00Z</dcterms:created>
  <dcterms:modified xsi:type="dcterms:W3CDTF">2024-01-1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2630e2-1ac5-455e-8217-0156b1936a76_Enabled">
    <vt:lpwstr>true</vt:lpwstr>
  </property>
  <property fmtid="{D5CDD505-2E9C-101B-9397-08002B2CF9AE}" pid="3" name="MSIP_Label_6a2630e2-1ac5-455e-8217-0156b1936a76_SetDate">
    <vt:lpwstr>2021-11-26T13:08:57Z</vt:lpwstr>
  </property>
  <property fmtid="{D5CDD505-2E9C-101B-9397-08002B2CF9AE}" pid="4" name="MSIP_Label_6a2630e2-1ac5-455e-8217-0156b1936a76_Method">
    <vt:lpwstr>Standard</vt:lpwstr>
  </property>
  <property fmtid="{D5CDD505-2E9C-101B-9397-08002B2CF9AE}" pid="5" name="MSIP_Label_6a2630e2-1ac5-455e-8217-0156b1936a76_Name">
    <vt:lpwstr>Notclass</vt:lpwstr>
  </property>
  <property fmtid="{D5CDD505-2E9C-101B-9397-08002B2CF9AE}" pid="6" name="MSIP_Label_6a2630e2-1ac5-455e-8217-0156b1936a76_SiteId">
    <vt:lpwstr>a3927f91-cda1-4696-af89-8c9f1ceffa91</vt:lpwstr>
  </property>
  <property fmtid="{D5CDD505-2E9C-101B-9397-08002B2CF9AE}" pid="7" name="MSIP_Label_6a2630e2-1ac5-455e-8217-0156b1936a76_ActionId">
    <vt:lpwstr>f62e8d2a-fc58-42dd-910d-a8bc3009f107</vt:lpwstr>
  </property>
  <property fmtid="{D5CDD505-2E9C-101B-9397-08002B2CF9AE}" pid="8" name="MSIP_Label_6a2630e2-1ac5-455e-8217-0156b1936a76_ContentBits">
    <vt:lpwstr>0</vt:lpwstr>
  </property>
  <property fmtid="{D5CDD505-2E9C-101B-9397-08002B2CF9AE}" pid="9" name="ContentRemapped">
    <vt:lpwstr>true</vt:lpwstr>
  </property>
</Properties>
</file>